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684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2009"/>
        <w:gridCol w:w="850"/>
        <w:gridCol w:w="829"/>
        <w:gridCol w:w="1176"/>
        <w:gridCol w:w="1123"/>
        <w:gridCol w:w="1523"/>
        <w:gridCol w:w="1496"/>
      </w:tblGrid>
      <w:tr w:rsidR="00C855CA" w:rsidRPr="00564CA9" w:rsidTr="00C855CA">
        <w:trPr>
          <w:trHeight w:val="644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b/>
                <w:bCs/>
                <w:sz w:val="24"/>
                <w:szCs w:val="24"/>
              </w:rPr>
            </w:pPr>
            <w:bookmarkStart w:id="0" w:name="_Hlk480338853"/>
            <w:r w:rsidRPr="00564CA9">
              <w:rPr>
                <w:rFonts w:ascii="Times New Roman"/>
                <w:b/>
                <w:bCs/>
                <w:sz w:val="24"/>
                <w:szCs w:val="24"/>
              </w:rPr>
              <w:t>Protected Are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094771" w:rsidP="00C855CA">
            <w:pPr>
              <w:jc w:val="center"/>
              <w:rPr>
                <w:rFonts w:ascii="Times New Roman"/>
                <w:b/>
                <w:bCs/>
                <w:sz w:val="24"/>
                <w:szCs w:val="24"/>
              </w:rPr>
            </w:pPr>
            <w:r>
              <w:rPr>
                <w:rFonts w:ascii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b/>
                <w:bCs/>
                <w:sz w:val="24"/>
                <w:szCs w:val="24"/>
              </w:rPr>
            </w:pPr>
            <w:r w:rsidRPr="00564CA9">
              <w:rPr>
                <w:rFonts w:ascii="Times New Roman"/>
                <w:b/>
                <w:bCs/>
                <w:sz w:val="24"/>
                <w:szCs w:val="24"/>
              </w:rPr>
              <w:t>IUCN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b/>
                <w:bCs/>
                <w:sz w:val="24"/>
                <w:szCs w:val="24"/>
              </w:rPr>
            </w:pPr>
            <w:r w:rsidRPr="00564CA9">
              <w:rPr>
                <w:rFonts w:ascii="Times New Roman"/>
                <w:b/>
                <w:bCs/>
                <w:sz w:val="24"/>
                <w:szCs w:val="24"/>
              </w:rPr>
              <w:t>Age (year)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b/>
                <w:bCs/>
                <w:sz w:val="24"/>
                <w:szCs w:val="24"/>
              </w:rPr>
            </w:pPr>
            <w:r w:rsidRPr="00564CA9">
              <w:rPr>
                <w:rFonts w:ascii="Times New Roman"/>
                <w:b/>
                <w:bCs/>
                <w:sz w:val="24"/>
                <w:szCs w:val="24"/>
              </w:rPr>
              <w:t>Area (km²)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b/>
                <w:bCs/>
                <w:sz w:val="24"/>
                <w:szCs w:val="24"/>
              </w:rPr>
            </w:pPr>
            <w:r w:rsidRPr="00564CA9">
              <w:rPr>
                <w:rFonts w:ascii="Times New Roman"/>
                <w:b/>
                <w:bCs/>
                <w:sz w:val="24"/>
                <w:szCs w:val="24"/>
              </w:rPr>
              <w:t>Illegal activities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3E7D59" w:rsidP="00C855CA">
            <w:pPr>
              <w:jc w:val="center"/>
              <w:rPr>
                <w:rFonts w:ascii="Times New Roman"/>
                <w:b/>
                <w:bCs/>
                <w:sz w:val="24"/>
                <w:szCs w:val="24"/>
              </w:rPr>
            </w:pPr>
            <w:r>
              <w:rPr>
                <w:rFonts w:ascii="Times New Roman"/>
                <w:b/>
                <w:bCs/>
                <w:sz w:val="24"/>
                <w:szCs w:val="24"/>
              </w:rPr>
              <w:t>Population</w:t>
            </w:r>
            <w:r w:rsidR="00C855CA" w:rsidRPr="00564CA9">
              <w:rPr>
                <w:rFonts w:ascii="Times New Roman"/>
                <w:b/>
                <w:bCs/>
                <w:sz w:val="24"/>
                <w:szCs w:val="24"/>
              </w:rPr>
              <w:t xml:space="preserve"> density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b/>
                <w:bCs/>
                <w:sz w:val="24"/>
                <w:szCs w:val="24"/>
              </w:rPr>
            </w:pPr>
            <w:bookmarkStart w:id="1" w:name="_GoBack"/>
            <w:bookmarkEnd w:id="1"/>
            <w:r w:rsidRPr="00564CA9">
              <w:rPr>
                <w:rFonts w:ascii="Times New Roman"/>
                <w:b/>
                <w:bCs/>
                <w:sz w:val="24"/>
                <w:szCs w:val="24"/>
              </w:rPr>
              <w:t>Accessibility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APA DO IGARAPE GELAD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32.8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.91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APA DO TAPAJO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0,40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9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73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ARIE JAVARI BURIT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V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1.7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52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9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ARIE PROJETO DINAMICA BIOLOGICA DE FRAGMENTOS FLORESTAI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V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1.8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30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ARIE SERINGAL NOVA ESPERANC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V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5.7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.34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ESEC DA TERRA DO MEI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3,73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60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1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DE CARACARA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67.9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26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2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DE CUNI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853.1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7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.93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2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DE JUTAI SOLIMOE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2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895.1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36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1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DE MARAC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035.2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6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85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DE MARACA JIPIOC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02.5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41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99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DO JA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310.82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02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1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ESEC JUAMI JAPUR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,315.32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00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8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NIQUI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847.9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5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5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6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ESEC RIO ACR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90.9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9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7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ALTAMIR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,249.7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3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93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ANA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594.0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99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3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BALATA TUFA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,80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28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8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CARAJA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912.6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.22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6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CAXIUA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179.5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12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2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HUMAIT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,731.5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65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53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ITAITUBA 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128.92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9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3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ITAITUBA I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977.5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80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64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JACUND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212.2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5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23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1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MULAT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166.0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13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2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PAU ROS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,881.8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8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6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FLONA DE RORAIM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696.2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3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8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FLONA DE SANTA ROSA DO PURU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315.5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2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4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SAO FRANCISC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11.4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8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SARACA TAQUER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,412.8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.54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0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E TEF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,651.2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52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5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AMA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,825.6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4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9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AMAP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,603.5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66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8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AMAZONA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9,44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1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43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BOM FUTUR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73.8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1.75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3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CREPO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,403.9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5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1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IQUI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,73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10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3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ITACAIUNA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367.0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9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10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1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JAMANXIM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,02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7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4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4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JAMA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221.5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.21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904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FLONA DO JATUARA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,694.2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0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8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MACA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763.4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8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PURU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561.2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38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2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TAPAJO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,306.2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.51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2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TAPIRAPE AQUI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965.0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86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73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DO TRAIRA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575.2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9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95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94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FLONA MAPIA INAUIN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689.5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8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A AMAZONI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,66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27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5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PARNA DA SERRA DO DIVISOR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,375.6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99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55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9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PARNA DA SERRA DO PARD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,454.1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9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87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3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E ANAVILHANA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502.4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5.90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1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E PACAAS NOVO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,086.7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.85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4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O CABO ORANG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,573.2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13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3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O JAMANXIM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,598.0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2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0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PARNA DO JAU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3,67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2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9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O JURUE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9,58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20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2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O MONTE RORAIM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167.4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3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PARNA DO PICO DA NEBLI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2,53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23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6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O RIO NOV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,381.5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6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9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O VIR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149.5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0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5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DOS CAMPOS AMAZONICO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,613.2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9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2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MAPINGUA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,77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87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.76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0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MONTANHAS DO TUMUCUMAQU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8,65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5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00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2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PARNA NASCENTES DO LAGO JA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,127.5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0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5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SERRA DA CUTI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835.0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9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PARNA SERRA DA MOCIDAD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I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599.4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3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14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BIO DE UATUM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,387.32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3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8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REBIO DO ABUFA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238.6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1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3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4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BIO DO GUAPOR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,157.7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75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54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BIO DO GURUP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712.0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7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.24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96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BIO DO JARU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468.6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5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64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2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BIO DO LAGO PIRATUB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924.7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060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1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BIO DO RIO TROMBETA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,077.5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3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0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BIO DO TAPIRAP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92.7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45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4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BIO NASCENTES DA SERRA DO CACHIMB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trictly protected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proofErr w:type="spellStart"/>
            <w:r w:rsidRPr="00564CA9">
              <w:rPr>
                <w:rFonts w:ascii="Times New Roman"/>
                <w:sz w:val="24"/>
                <w:szCs w:val="24"/>
              </w:rPr>
              <w:t>Ia</w:t>
            </w:r>
            <w:proofErr w:type="spellEnd"/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421.9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8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914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DS DE ITATUPA BAQUI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44.42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04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9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ARAPIX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337.12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83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7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ARIOCA PRUA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38.1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.40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80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AUATI PARA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469.4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56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BARREIRO DAS ANTA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061.9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6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RESEX CHICO MENDE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,315.4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.83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9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CHOCOARE MATO GROSS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7.8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5.78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E CURURUPU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860.5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0.77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99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DE SAO JOAO DA PONT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4.0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7.75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ALTO JUR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,379.4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5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26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27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ALTO TARAUAC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509.2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3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6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BAIXO JUR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780.3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8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3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CAZUMBA IRACEM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,549.8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7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510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4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CIRIAC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1.0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8.87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DO LAGO DO CAPANA GRAND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043.1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39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7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DO LAGO DO CUNI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06.0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8.44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74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MEDIO JUR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8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869.5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14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4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MEDIO PURU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,042.3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18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5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QUILOMBO FLEXAL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3.3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9.48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RESEX DO RIO CAJA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,324.0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92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9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DO RIO DO CAUTARI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51.2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17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DO RIO JUTA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755.1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86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1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DO RIO OURO PRET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5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046.3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9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32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47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GURUPA MELGAC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455.7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39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62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IPAU ANILZINH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58.3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.15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ITUX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,763.3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0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28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MAE GRANDE DE CURUC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6.7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2.56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99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MAP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37.4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.14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MARACAN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01.8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7.59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MARINHA DE ARAI PEROB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25.7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.398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MARINHA DE CAETE TAPERACU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24.9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7.45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  <w:lang w:val="pt-BR"/>
              </w:rPr>
            </w:pPr>
            <w:r w:rsidRPr="00564CA9">
              <w:rPr>
                <w:rFonts w:ascii="Times New Roman"/>
                <w:sz w:val="24"/>
                <w:szCs w:val="24"/>
                <w:lang w:val="pt-BR"/>
              </w:rPr>
              <w:t>RESEX MARINHA DE GURUPI PIRI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27.9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1.71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lastRenderedPageBreak/>
              <w:t>RESEX MARINHA DE SOUR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4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95.79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9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9.456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MARINHA DE TRACUATEU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78.6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52.282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RENASCER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,096.67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.023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2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RIO IRIR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989.98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21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35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RIO UNINI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8,496.93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369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539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RIO XINGU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030.05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6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6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67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RIOZINHO DA LIBERDAD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,249.06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56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63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RIOZINHO DO ANFRISIO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,361.44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3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.511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76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TAPAJOS ARAPIUNS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6,775.21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41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.065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81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TERRA GRANDE PRACUUBA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,948.7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9.604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000</w:t>
            </w:r>
          </w:p>
        </w:tc>
      </w:tr>
      <w:tr w:rsidR="00C855CA" w:rsidRPr="00564CA9" w:rsidTr="00C855CA">
        <w:trPr>
          <w:trHeight w:val="630"/>
        </w:trPr>
        <w:tc>
          <w:tcPr>
            <w:tcW w:w="4678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RESEX VERDE PARA SEMPRE</w:t>
            </w:r>
          </w:p>
        </w:tc>
        <w:tc>
          <w:tcPr>
            <w:tcW w:w="2009" w:type="dxa"/>
            <w:noWrap/>
            <w:vAlign w:val="center"/>
            <w:hideMark/>
          </w:tcPr>
          <w:p w:rsidR="00C855CA" w:rsidRPr="00564CA9" w:rsidRDefault="00BB10A8" w:rsidP="00C855CA">
            <w:pPr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Sustainable use</w:t>
            </w:r>
          </w:p>
        </w:tc>
        <w:tc>
          <w:tcPr>
            <w:tcW w:w="850" w:type="dxa"/>
            <w:noWrap/>
            <w:vAlign w:val="center"/>
            <w:hideMark/>
          </w:tcPr>
          <w:p w:rsidR="00C855CA" w:rsidRPr="00564CA9" w:rsidRDefault="00C855CA" w:rsidP="00C855CA">
            <w:pPr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VI</w:t>
            </w:r>
          </w:p>
        </w:tc>
        <w:tc>
          <w:tcPr>
            <w:tcW w:w="829" w:type="dxa"/>
            <w:vAlign w:val="center"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1176" w:type="dxa"/>
            <w:vAlign w:val="center"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12,890.00</w:t>
            </w:r>
          </w:p>
        </w:tc>
        <w:tc>
          <w:tcPr>
            <w:tcW w:w="1123" w:type="dxa"/>
            <w:noWrap/>
            <w:vAlign w:val="center"/>
            <w:hideMark/>
          </w:tcPr>
          <w:p w:rsidR="00C855CA" w:rsidRPr="00564CA9" w:rsidRDefault="00C855CA" w:rsidP="00C855CA">
            <w:pPr>
              <w:jc w:val="center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78</w:t>
            </w:r>
          </w:p>
        </w:tc>
        <w:tc>
          <w:tcPr>
            <w:tcW w:w="1523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2.627</w:t>
            </w:r>
          </w:p>
        </w:tc>
        <w:tc>
          <w:tcPr>
            <w:tcW w:w="1496" w:type="dxa"/>
            <w:noWrap/>
            <w:vAlign w:val="center"/>
            <w:hideMark/>
          </w:tcPr>
          <w:p w:rsidR="00C855CA" w:rsidRPr="00564CA9" w:rsidRDefault="00C855CA" w:rsidP="00C855CA">
            <w:pPr>
              <w:jc w:val="right"/>
              <w:rPr>
                <w:rFonts w:ascii="Times New Roman"/>
                <w:sz w:val="24"/>
                <w:szCs w:val="24"/>
              </w:rPr>
            </w:pPr>
            <w:r w:rsidRPr="00564CA9">
              <w:rPr>
                <w:rFonts w:ascii="Times New Roman"/>
                <w:sz w:val="24"/>
                <w:szCs w:val="24"/>
              </w:rPr>
              <w:t>0.185</w:t>
            </w:r>
          </w:p>
        </w:tc>
      </w:tr>
      <w:bookmarkEnd w:id="0"/>
    </w:tbl>
    <w:p w:rsidR="006C43DB" w:rsidRDefault="006C43DB"/>
    <w:sectPr w:rsidR="006C43DB" w:rsidSect="002F3D64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DM2MLI0MjcwNzVU0lEKTi0uzszPAykwrgUAzCx+RSwAAAA="/>
  </w:docVars>
  <w:rsids>
    <w:rsidRoot w:val="006C43DB"/>
    <w:rsid w:val="0002566B"/>
    <w:rsid w:val="0007370F"/>
    <w:rsid w:val="00094771"/>
    <w:rsid w:val="000D0273"/>
    <w:rsid w:val="000E5263"/>
    <w:rsid w:val="001C50AB"/>
    <w:rsid w:val="00232B9B"/>
    <w:rsid w:val="00245A29"/>
    <w:rsid w:val="00266231"/>
    <w:rsid w:val="002F3D64"/>
    <w:rsid w:val="00305305"/>
    <w:rsid w:val="003930E1"/>
    <w:rsid w:val="003E7D59"/>
    <w:rsid w:val="004A108C"/>
    <w:rsid w:val="004A7F9E"/>
    <w:rsid w:val="00564CA9"/>
    <w:rsid w:val="005B5902"/>
    <w:rsid w:val="005C207D"/>
    <w:rsid w:val="00623F66"/>
    <w:rsid w:val="006473CB"/>
    <w:rsid w:val="006C43DB"/>
    <w:rsid w:val="007A0E16"/>
    <w:rsid w:val="007A7CCB"/>
    <w:rsid w:val="0091129E"/>
    <w:rsid w:val="00AE2041"/>
    <w:rsid w:val="00B02862"/>
    <w:rsid w:val="00B3113F"/>
    <w:rsid w:val="00BB10A8"/>
    <w:rsid w:val="00C855CA"/>
    <w:rsid w:val="00E00839"/>
    <w:rsid w:val="00E27476"/>
    <w:rsid w:val="00E67F92"/>
    <w:rsid w:val="00EB0B42"/>
    <w:rsid w:val="00FD2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E81454"/>
  <w15:chartTrackingRefBased/>
  <w15:docId w15:val="{56146450-D60D-4F4E-AD83-B4E6CF566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564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84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9</Pages>
  <Words>1214</Words>
  <Characters>6922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oKauano</dc:creator>
  <cp:keywords/>
  <dc:description/>
  <cp:lastModifiedBy>EricoKauano</cp:lastModifiedBy>
  <cp:revision>17</cp:revision>
  <dcterms:created xsi:type="dcterms:W3CDTF">2017-04-19T06:51:00Z</dcterms:created>
  <dcterms:modified xsi:type="dcterms:W3CDTF">2017-06-15T16:36:00Z</dcterms:modified>
</cp:coreProperties>
</file>